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6B428" w14:textId="77777777" w:rsidR="00294FCF" w:rsidRDefault="00000000">
      <w:pPr>
        <w:pStyle w:val="Heading1"/>
      </w:pPr>
      <w:bookmarkStart w:id="0" w:name="X23d5f99db2d5b9868ea111d7f1798bcee885ccc"/>
      <w:r>
        <w:t>Instructions for Bellevue Big Data Class (Google Cloud)</w:t>
      </w:r>
    </w:p>
    <w:p w14:paraId="33132F4D" w14:textId="77777777" w:rsidR="00294FCF" w:rsidRDefault="00000000">
      <w:pPr>
        <w:pStyle w:val="FirstParagraph"/>
      </w:pPr>
      <w:bookmarkStart w:id="1" w:name="system-requirements"/>
      <w:r>
        <w:t>This option is designed for those who are unable to use their local machines due to hardware limitations or incompatible architectures (e.g., M1 and M2 Mac processors).</w:t>
      </w:r>
    </w:p>
    <w:p w14:paraId="020A68CE" w14:textId="75B165DE" w:rsidR="00294FCF" w:rsidRDefault="00000000">
      <w:pPr>
        <w:pStyle w:val="Heading2"/>
      </w:pPr>
      <w:bookmarkStart w:id="2" w:name="X0f0cce237861675ecb53a09846e897899456e12"/>
      <w:bookmarkEnd w:id="1"/>
      <w:r>
        <w:t>Signing up and Getting Free Credits on Google Cloud</w:t>
      </w:r>
    </w:p>
    <w:p w14:paraId="6463536B" w14:textId="77777777" w:rsidR="00294FCF" w:rsidRDefault="00000000">
      <w:pPr>
        <w:pStyle w:val="Compact"/>
        <w:numPr>
          <w:ilvl w:val="0"/>
          <w:numId w:val="3"/>
        </w:numPr>
      </w:pPr>
      <w:r>
        <w:t xml:space="preserve">Go to the </w:t>
      </w:r>
      <w:hyperlink r:id="rId7">
        <w:r>
          <w:rPr>
            <w:rStyle w:val="Hyperlink"/>
          </w:rPr>
          <w:t>Google Cloud</w:t>
        </w:r>
      </w:hyperlink>
      <w:r>
        <w:t xml:space="preserve"> website.</w:t>
      </w:r>
    </w:p>
    <w:p w14:paraId="51840CA2" w14:textId="77777777" w:rsidR="00294FCF" w:rsidRDefault="00000000">
      <w:pPr>
        <w:pStyle w:val="Compact"/>
        <w:numPr>
          <w:ilvl w:val="0"/>
          <w:numId w:val="3"/>
        </w:numPr>
      </w:pPr>
      <w:r>
        <w:t xml:space="preserve">Click </w:t>
      </w:r>
      <w:r>
        <w:rPr>
          <w:rStyle w:val="VerbatimChar"/>
        </w:rPr>
        <w:t>Get Started for Free</w:t>
      </w:r>
      <w:r>
        <w:t>.</w:t>
      </w:r>
    </w:p>
    <w:p w14:paraId="51E58EBF" w14:textId="77777777" w:rsidR="00294FCF" w:rsidRDefault="00000000">
      <w:pPr>
        <w:pStyle w:val="Compact"/>
        <w:numPr>
          <w:ilvl w:val="0"/>
          <w:numId w:val="3"/>
        </w:numPr>
      </w:pPr>
      <w:r>
        <w:t>Sign in with your Google account or create one.</w:t>
      </w:r>
    </w:p>
    <w:p w14:paraId="6EA224CD" w14:textId="77777777" w:rsidR="00294FCF" w:rsidRDefault="00000000">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77EB4129" w14:textId="6AD7DFEB" w:rsidR="0029284F" w:rsidRDefault="00000000" w:rsidP="0029284F">
      <w:pPr>
        <w:pStyle w:val="Compact"/>
        <w:numPr>
          <w:ilvl w:val="0"/>
          <w:numId w:val="3"/>
        </w:numPr>
      </w:pPr>
      <w:r>
        <w:t>After setting up, you should have $300 in free credits.</w:t>
      </w:r>
    </w:p>
    <w:p w14:paraId="745ADFD6" w14:textId="1BF62F20" w:rsidR="0029284F" w:rsidRPr="0029284F" w:rsidRDefault="0029284F" w:rsidP="0029284F">
      <w:pPr>
        <w:pStyle w:val="FirstParagraph"/>
        <w:rPr>
          <w:b/>
          <w:bCs/>
          <w:color w:val="FF0000"/>
        </w:rPr>
      </w:pPr>
      <w:r w:rsidRPr="0029284F">
        <w:rPr>
          <w:b/>
          <w:bCs/>
          <w:color w:val="FF0000"/>
        </w:rPr>
        <w:t xml:space="preserve">Remember, the Google Cloud free tier credits expire after </w:t>
      </w:r>
      <w:r w:rsidR="00CE34BF">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38BD9D87" w14:textId="77777777" w:rsidR="00940B00" w:rsidRDefault="00940B00" w:rsidP="00940B00">
      <w:pPr>
        <w:pStyle w:val="Heading2"/>
      </w:pPr>
      <w:bookmarkStart w:id="3" w:name="spinning-up-an-ubuntu-22.04.2-instance"/>
      <w:bookmarkStart w:id="4" w:name="creating-an-ssh-key"/>
      <w:bookmarkEnd w:id="2"/>
      <w:r>
        <w:t>Creating an SSH Key</w:t>
      </w:r>
    </w:p>
    <w:p w14:paraId="5D5121B4" w14:textId="77777777" w:rsidR="00940B00" w:rsidRDefault="00940B00" w:rsidP="00940B00">
      <w:pPr>
        <w:pStyle w:val="FirstParagraph"/>
      </w:pPr>
      <w:r>
        <w:t>Before you can add an SSH key to your Google Cloud instance, you need to generate one. This process differs slightly depending on your operating system.</w:t>
      </w:r>
    </w:p>
    <w:p w14:paraId="0C86D22E" w14:textId="77777777" w:rsidR="00940B00" w:rsidRDefault="00940B00" w:rsidP="00940B00">
      <w:pPr>
        <w:pStyle w:val="Heading3"/>
      </w:pPr>
      <w:bookmarkStart w:id="5" w:name="on-macos"/>
      <w:r>
        <w:t>On macOS</w:t>
      </w:r>
    </w:p>
    <w:p w14:paraId="2B39F5BF" w14:textId="77777777" w:rsidR="00940B00" w:rsidRDefault="00940B00" w:rsidP="005A59CD">
      <w:pPr>
        <w:numPr>
          <w:ilvl w:val="0"/>
          <w:numId w:val="9"/>
        </w:numPr>
      </w:pPr>
      <w:r>
        <w:t>Open Terminal.</w:t>
      </w:r>
    </w:p>
    <w:p w14:paraId="69955B5A" w14:textId="77777777" w:rsidR="00940B00" w:rsidRDefault="00940B00" w:rsidP="005A59CD">
      <w:pPr>
        <w:numPr>
          <w:ilvl w:val="0"/>
          <w:numId w:val="9"/>
        </w:numPr>
      </w:pPr>
      <w:r>
        <w:t>Enter the following command and replace “your_email@example.com” with your email address:</w:t>
      </w:r>
    </w:p>
    <w:p w14:paraId="21DE8A07" w14:textId="77777777" w:rsidR="00940B00" w:rsidRDefault="00940B00" w:rsidP="00940B00">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7161EB75" w14:textId="77777777" w:rsidR="00940B00" w:rsidRDefault="00940B00" w:rsidP="005A59CD">
      <w:pPr>
        <w:numPr>
          <w:ilvl w:val="0"/>
          <w:numId w:val="9"/>
        </w:numPr>
      </w:pPr>
      <w:r>
        <w:t>When asked to “Enter a file in which to save the key,” press Enter to use the default location.</w:t>
      </w:r>
    </w:p>
    <w:p w14:paraId="5492DB31" w14:textId="77777777" w:rsidR="00940B00" w:rsidRDefault="00940B00" w:rsidP="005A59CD">
      <w:pPr>
        <w:numPr>
          <w:ilvl w:val="0"/>
          <w:numId w:val="9"/>
        </w:numPr>
      </w:pPr>
      <w:r>
        <w:t>At the prompt, type a secure passphrase.</w:t>
      </w:r>
    </w:p>
    <w:p w14:paraId="20EFD206" w14:textId="77777777" w:rsidR="00940B00" w:rsidRDefault="00940B00" w:rsidP="00940B00">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2B59073F" w14:textId="77777777" w:rsidR="00940B00" w:rsidRDefault="00940B00" w:rsidP="00940B00">
      <w:pPr>
        <w:pStyle w:val="Heading3"/>
      </w:pPr>
      <w:bookmarkStart w:id="6" w:name="on-windows"/>
      <w:bookmarkEnd w:id="5"/>
      <w:r>
        <w:t>On Windows</w:t>
      </w:r>
    </w:p>
    <w:p w14:paraId="1177D847" w14:textId="77777777" w:rsidR="00940B00" w:rsidRDefault="00940B00" w:rsidP="005A59CD">
      <w:pPr>
        <w:numPr>
          <w:ilvl w:val="0"/>
          <w:numId w:val="10"/>
        </w:numPr>
      </w:pPr>
      <w:r>
        <w:t xml:space="preserve">Download Git for Windows from the </w:t>
      </w:r>
      <w:hyperlink r:id="rId8">
        <w:r>
          <w:rPr>
            <w:rStyle w:val="Hyperlink"/>
          </w:rPr>
          <w:t>Git website</w:t>
        </w:r>
      </w:hyperlink>
      <w:r>
        <w:t xml:space="preserve"> and install it.</w:t>
      </w:r>
    </w:p>
    <w:p w14:paraId="3DB0CDD8" w14:textId="77777777" w:rsidR="00940B00" w:rsidRDefault="00940B00" w:rsidP="005A59CD">
      <w:pPr>
        <w:numPr>
          <w:ilvl w:val="0"/>
          <w:numId w:val="10"/>
        </w:numPr>
      </w:pPr>
      <w:r>
        <w:t>Open Git Bash.</w:t>
      </w:r>
    </w:p>
    <w:p w14:paraId="42D5BE32" w14:textId="77777777" w:rsidR="00940B00" w:rsidRDefault="00940B00" w:rsidP="005A59CD">
      <w:pPr>
        <w:numPr>
          <w:ilvl w:val="0"/>
          <w:numId w:val="10"/>
        </w:numPr>
      </w:pPr>
      <w:r>
        <w:t>Enter the following command and replace “your_email@example.com” with your email address:</w:t>
      </w:r>
    </w:p>
    <w:p w14:paraId="1CEE5F21" w14:textId="77777777" w:rsidR="00940B00" w:rsidRDefault="00940B00" w:rsidP="00940B00">
      <w:pPr>
        <w:pStyle w:val="SourceCode"/>
        <w:numPr>
          <w:ilvl w:val="0"/>
          <w:numId w:val="1"/>
        </w:numPr>
      </w:pPr>
      <w:proofErr w:type="spellStart"/>
      <w:r>
        <w:rPr>
          <w:rStyle w:val="VerbatimChar"/>
        </w:rPr>
        <w:lastRenderedPageBreak/>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7FC43C17" w14:textId="77777777" w:rsidR="00940B00" w:rsidRDefault="00940B00" w:rsidP="005A59CD">
      <w:pPr>
        <w:numPr>
          <w:ilvl w:val="0"/>
          <w:numId w:val="10"/>
        </w:numPr>
      </w:pPr>
      <w:r>
        <w:t>When asked to “Enter a file in which to save the key,” press Enter to use the default location.</w:t>
      </w:r>
    </w:p>
    <w:p w14:paraId="26424D05" w14:textId="77777777" w:rsidR="00940B00" w:rsidRDefault="00940B00" w:rsidP="005A59CD">
      <w:pPr>
        <w:numPr>
          <w:ilvl w:val="0"/>
          <w:numId w:val="10"/>
        </w:numPr>
      </w:pPr>
      <w:r>
        <w:t>At the prompt, type a secure passphrase.</w:t>
      </w:r>
    </w:p>
    <w:p w14:paraId="58918CA9" w14:textId="77777777" w:rsidR="00940B00" w:rsidRDefault="00940B00" w:rsidP="00940B00">
      <w:pPr>
        <w:pStyle w:val="FirstParagraph"/>
      </w:pPr>
      <w:r>
        <w:t>The generated public key will be saved in the file /c/Users/</w:t>
      </w:r>
      <w:proofErr w:type="spellStart"/>
      <w:r>
        <w:t>your_username</w:t>
      </w:r>
      <w:proofErr w:type="spellEnd"/>
      <w:r>
        <w:t>/.</w:t>
      </w:r>
      <w:proofErr w:type="spellStart"/>
      <w:r>
        <w:t>ssh</w:t>
      </w:r>
      <w:proofErr w:type="spellEnd"/>
      <w:r>
        <w:t>/id_rsa.pub and the private key will be in the file /c/Users/</w:t>
      </w:r>
      <w:proofErr w:type="spellStart"/>
      <w:r>
        <w:t>your_username</w:t>
      </w:r>
      <w:proofErr w:type="spellEnd"/>
      <w:r>
        <w:t>/.</w:t>
      </w:r>
      <w:proofErr w:type="spellStart"/>
      <w:r>
        <w:t>ssh</w:t>
      </w:r>
      <w:proofErr w:type="spellEnd"/>
      <w:r>
        <w:t>/</w:t>
      </w:r>
      <w:proofErr w:type="spellStart"/>
      <w:r>
        <w:t>id_rsa</w:t>
      </w:r>
      <w:proofErr w:type="spellEnd"/>
      <w:r>
        <w:t>.</w:t>
      </w:r>
    </w:p>
    <w:p w14:paraId="62CE130C" w14:textId="77777777" w:rsidR="00940B00" w:rsidRDefault="00940B00" w:rsidP="00940B00">
      <w:pPr>
        <w:pStyle w:val="Heading2"/>
      </w:pPr>
      <w:bookmarkStart w:id="7" w:name="X10dc35059091cb8265b310d36607f9d7dab055f"/>
      <w:bookmarkEnd w:id="4"/>
      <w:bookmarkEnd w:id="6"/>
      <w:r>
        <w:t>Adding an SSH Key to Your Google Cloud Instance</w:t>
      </w:r>
    </w:p>
    <w:p w14:paraId="16BDA388" w14:textId="77777777" w:rsidR="00940B00" w:rsidRDefault="00940B00" w:rsidP="005A59CD">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043748AA" w14:textId="77777777" w:rsidR="00940B00" w:rsidRDefault="00940B00" w:rsidP="005A59CD">
      <w:pPr>
        <w:pStyle w:val="Compact"/>
        <w:numPr>
          <w:ilvl w:val="0"/>
          <w:numId w:val="11"/>
        </w:numPr>
      </w:pPr>
      <w:r>
        <w:t xml:space="preserve">Click on the </w:t>
      </w:r>
      <w:r>
        <w:rPr>
          <w:rStyle w:val="VerbatimChar"/>
        </w:rPr>
        <w:t>SSH Keys</w:t>
      </w:r>
      <w:r>
        <w:t xml:space="preserve"> tab.</w:t>
      </w:r>
    </w:p>
    <w:p w14:paraId="57EB5455" w14:textId="77777777" w:rsidR="00940B00" w:rsidRDefault="00940B00" w:rsidP="005A59CD">
      <w:pPr>
        <w:pStyle w:val="Compact"/>
        <w:numPr>
          <w:ilvl w:val="0"/>
          <w:numId w:val="11"/>
        </w:numPr>
      </w:pPr>
      <w:r>
        <w:t xml:space="preserve">Click on </w:t>
      </w:r>
      <w:r>
        <w:rPr>
          <w:rStyle w:val="VerbatimChar"/>
        </w:rPr>
        <w:t>Edit</w:t>
      </w:r>
      <w:r>
        <w:t xml:space="preserve">, then </w:t>
      </w:r>
      <w:r>
        <w:rPr>
          <w:rStyle w:val="VerbatimChar"/>
        </w:rPr>
        <w:t>Add item</w:t>
      </w:r>
      <w:r>
        <w:t>.</w:t>
      </w:r>
    </w:p>
    <w:p w14:paraId="7A0F3204" w14:textId="77777777" w:rsidR="00940B00" w:rsidRDefault="00940B00" w:rsidP="005A59CD">
      <w:pPr>
        <w:pStyle w:val="Compact"/>
        <w:numPr>
          <w:ilvl w:val="0"/>
          <w:numId w:val="11"/>
        </w:numPr>
      </w:pPr>
      <w:r>
        <w:t>Open your public key file with a text editor, copy the content, and paste it into the box.</w:t>
      </w:r>
    </w:p>
    <w:p w14:paraId="33FECE4C" w14:textId="77777777" w:rsidR="00940B00" w:rsidRDefault="00940B00" w:rsidP="005A59CD">
      <w:pPr>
        <w:pStyle w:val="Compact"/>
        <w:numPr>
          <w:ilvl w:val="0"/>
          <w:numId w:val="11"/>
        </w:numPr>
      </w:pPr>
      <w:r>
        <w:t xml:space="preserve">Click </w:t>
      </w:r>
      <w:r>
        <w:rPr>
          <w:rStyle w:val="VerbatimChar"/>
        </w:rPr>
        <w:t>Save</w:t>
      </w:r>
      <w:r>
        <w:t>.</w:t>
      </w:r>
    </w:p>
    <w:p w14:paraId="44321B52" w14:textId="77777777" w:rsidR="005A59CD" w:rsidRDefault="005A59CD" w:rsidP="005A59CD">
      <w:pPr>
        <w:pStyle w:val="Compact"/>
        <w:ind w:left="240"/>
      </w:pPr>
    </w:p>
    <w:p w14:paraId="0B363B1C" w14:textId="3E148E10" w:rsidR="005A59CD" w:rsidRDefault="005A59CD" w:rsidP="005A59CD">
      <w:pPr>
        <w:pStyle w:val="Compact"/>
        <w:ind w:left="240"/>
      </w:pPr>
      <w:r>
        <w:t xml:space="preserve">Note the </w:t>
      </w:r>
      <w:r>
        <w:rPr>
          <w:rStyle w:val="VerbatimChar"/>
        </w:rPr>
        <w:t>Username</w:t>
      </w:r>
      <w:r>
        <w:t xml:space="preserve"> </w:t>
      </w:r>
      <w:r>
        <w:t>that appears after the upload. You will use this username for port-forwarding later.</w:t>
      </w:r>
    </w:p>
    <w:p w14:paraId="3773B7CF" w14:textId="6D5F4668" w:rsidR="005A59CD" w:rsidRDefault="005A59CD" w:rsidP="005A59CD">
      <w:pPr>
        <w:pStyle w:val="Compact"/>
        <w:ind w:left="240"/>
      </w:pPr>
      <w:r>
        <w:rPr>
          <w:noProof/>
        </w:rPr>
        <w:drawing>
          <wp:inline distT="0" distB="0" distL="0" distR="0" wp14:anchorId="7B1CE52F" wp14:editId="4DD5C61A">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513D036A" w14:textId="075583AA" w:rsidR="00940B00" w:rsidRDefault="00940B00" w:rsidP="00940B00">
      <w:pPr>
        <w:pStyle w:val="FirstParagraph"/>
      </w:pPr>
      <w:r>
        <w:t>Now, you can use SSH to connect to your instance using the associated private key. Make sure to keep your private key safe and do not share it.</w:t>
      </w:r>
    </w:p>
    <w:bookmarkEnd w:id="7"/>
    <w:p w14:paraId="65CD73EC" w14:textId="77777777" w:rsidR="00294FCF" w:rsidRDefault="00000000">
      <w:pPr>
        <w:pStyle w:val="Heading2"/>
      </w:pPr>
      <w:r>
        <w:t>Spinning up an Ubuntu 22.04.2 Instance</w:t>
      </w:r>
    </w:p>
    <w:p w14:paraId="15E51222" w14:textId="77777777" w:rsidR="00294FCF" w:rsidRDefault="00000000">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C404827" w14:textId="675E5715" w:rsidR="002B366B" w:rsidRDefault="002B366B" w:rsidP="002B366B">
      <w:pPr>
        <w:pStyle w:val="Compact"/>
        <w:ind w:left="720"/>
      </w:pPr>
      <w:r>
        <w:rPr>
          <w:noProof/>
        </w:rPr>
        <w:drawing>
          <wp:inline distT="0" distB="0" distL="0" distR="0" wp14:anchorId="293FBCDD" wp14:editId="0D386A31">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07B9F80A" w14:textId="77777777" w:rsidR="002B366B" w:rsidRDefault="002B366B" w:rsidP="002B366B">
      <w:pPr>
        <w:pStyle w:val="Compact"/>
        <w:ind w:left="720"/>
      </w:pPr>
    </w:p>
    <w:p w14:paraId="44391AD0" w14:textId="73B90046" w:rsidR="002B366B" w:rsidRDefault="002B366B" w:rsidP="002B366B">
      <w:pPr>
        <w:pStyle w:val="Compact"/>
        <w:numPr>
          <w:ilvl w:val="0"/>
          <w:numId w:val="4"/>
        </w:numPr>
      </w:pPr>
      <w:r>
        <w:t>Click Enable</w:t>
      </w:r>
    </w:p>
    <w:p w14:paraId="1EB810F4" w14:textId="2A226D82" w:rsidR="002B366B" w:rsidRDefault="002B366B" w:rsidP="002B366B">
      <w:pPr>
        <w:pStyle w:val="Compact"/>
      </w:pPr>
      <w:r>
        <w:rPr>
          <w:noProof/>
        </w:rPr>
        <w:lastRenderedPageBreak/>
        <w:drawing>
          <wp:inline distT="0" distB="0" distL="0" distR="0" wp14:anchorId="355136C4" wp14:editId="4C995E6D">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20C6E52E" w14:textId="77777777" w:rsidR="002B366B" w:rsidRDefault="002B366B" w:rsidP="002B366B">
      <w:pPr>
        <w:pStyle w:val="Compact"/>
        <w:ind w:left="720"/>
      </w:pPr>
    </w:p>
    <w:p w14:paraId="134926BB" w14:textId="3A72C9BD" w:rsidR="002B366B" w:rsidRDefault="002B366B">
      <w:pPr>
        <w:pStyle w:val="Compact"/>
        <w:numPr>
          <w:ilvl w:val="0"/>
          <w:numId w:val="4"/>
        </w:numPr>
      </w:pPr>
      <w:r>
        <w:t>After the Engine has been enabled you will be taken here:</w:t>
      </w:r>
    </w:p>
    <w:p w14:paraId="0908742A" w14:textId="2EE6A2B2" w:rsidR="00B00BC6" w:rsidRDefault="00B00BC6" w:rsidP="00B00BC6">
      <w:pPr>
        <w:pStyle w:val="Compact"/>
        <w:ind w:left="720"/>
      </w:pPr>
      <w:r>
        <w:rPr>
          <w:noProof/>
        </w:rPr>
        <w:drawing>
          <wp:inline distT="0" distB="0" distL="0" distR="0" wp14:anchorId="60FC4AB3" wp14:editId="7F04D6F0">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0FF55D53" w14:textId="196206F9" w:rsidR="00294FCF" w:rsidRDefault="00000000">
      <w:pPr>
        <w:pStyle w:val="Compact"/>
        <w:numPr>
          <w:ilvl w:val="0"/>
          <w:numId w:val="4"/>
        </w:numPr>
      </w:pPr>
      <w:r>
        <w:t xml:space="preserve">Click on </w:t>
      </w:r>
      <w:r>
        <w:rPr>
          <w:rStyle w:val="VerbatimChar"/>
        </w:rPr>
        <w:t>Create</w:t>
      </w:r>
      <w:r w:rsidR="00B00BC6">
        <w:rPr>
          <w:rStyle w:val="VerbatimChar"/>
        </w:rPr>
        <w:t xml:space="preserve"> Instance</w:t>
      </w:r>
      <w:r>
        <w:t>.</w:t>
      </w:r>
    </w:p>
    <w:p w14:paraId="6928DD09" w14:textId="77777777" w:rsidR="002B366B" w:rsidRDefault="002B366B" w:rsidP="002B366B">
      <w:pPr>
        <w:pStyle w:val="Compact"/>
      </w:pPr>
    </w:p>
    <w:p w14:paraId="2F0FF10D" w14:textId="05FE16BC" w:rsidR="00B00BC6" w:rsidRDefault="00B00BC6" w:rsidP="002B366B">
      <w:pPr>
        <w:pStyle w:val="Compact"/>
      </w:pPr>
      <w:r>
        <w:rPr>
          <w:noProof/>
        </w:rPr>
        <w:drawing>
          <wp:inline distT="0" distB="0" distL="0" distR="0" wp14:anchorId="7FBAEC01" wp14:editId="661043A0">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5309EAC1" w14:textId="77777777" w:rsidR="00294FCF" w:rsidRDefault="00000000">
      <w:pPr>
        <w:pStyle w:val="Compact"/>
        <w:numPr>
          <w:ilvl w:val="0"/>
          <w:numId w:val="4"/>
        </w:numPr>
      </w:pPr>
      <w:r>
        <w:t xml:space="preserve">In the </w:t>
      </w:r>
      <w:r>
        <w:rPr>
          <w:rStyle w:val="VerbatimChar"/>
        </w:rPr>
        <w:t>Name</w:t>
      </w:r>
      <w:r>
        <w:t xml:space="preserve"> field, input a name for your instance.</w:t>
      </w:r>
    </w:p>
    <w:p w14:paraId="3E7FD165" w14:textId="77777777" w:rsidR="00294FCF" w:rsidRDefault="00000000">
      <w:pPr>
        <w:pStyle w:val="Compact"/>
        <w:numPr>
          <w:ilvl w:val="0"/>
          <w:numId w:val="4"/>
        </w:numPr>
      </w:pPr>
      <w:r>
        <w:t>Choose a region and a zone of your preference.</w:t>
      </w:r>
    </w:p>
    <w:p w14:paraId="4890DD04" w14:textId="77777777" w:rsidR="00294FCF" w:rsidRDefault="00000000">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13FCEAEB" w14:textId="0CB14A38" w:rsidR="00B00BC6" w:rsidRDefault="00B00BC6" w:rsidP="00B00BC6">
      <w:pPr>
        <w:pStyle w:val="Compact"/>
      </w:pPr>
      <w:r>
        <w:rPr>
          <w:noProof/>
        </w:rPr>
        <w:drawing>
          <wp:inline distT="0" distB="0" distL="0" distR="0" wp14:anchorId="0878FC39" wp14:editId="4360F4E1">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18DAD02E" w14:textId="77777777" w:rsidR="00B00BC6" w:rsidRDefault="00B00BC6" w:rsidP="00B00BC6">
      <w:pPr>
        <w:pStyle w:val="Compact"/>
      </w:pPr>
    </w:p>
    <w:p w14:paraId="3DAE15D2" w14:textId="77777777" w:rsidR="000B1B1E" w:rsidRDefault="00000000">
      <w:pPr>
        <w:pStyle w:val="Compact"/>
        <w:numPr>
          <w:ilvl w:val="0"/>
          <w:numId w:val="4"/>
        </w:numPr>
      </w:pPr>
      <w:r>
        <w:lastRenderedPageBreak/>
        <w:t xml:space="preserve">In the </w:t>
      </w:r>
      <w:r>
        <w:rPr>
          <w:rStyle w:val="VerbatimChar"/>
        </w:rPr>
        <w:t>Boot disk</w:t>
      </w:r>
      <w:r>
        <w:t xml:space="preserve"> section, click on </w:t>
      </w:r>
      <w:r>
        <w:rPr>
          <w:rStyle w:val="VerbatimChar"/>
        </w:rPr>
        <w:t>Change</w:t>
      </w:r>
      <w:r w:rsidR="000B1B1E">
        <w:t>.</w:t>
      </w:r>
    </w:p>
    <w:p w14:paraId="50A8B9FD" w14:textId="003EAAEF" w:rsidR="000B1B1E" w:rsidRDefault="000B1B1E" w:rsidP="000B1B1E">
      <w:pPr>
        <w:pStyle w:val="Compact"/>
      </w:pPr>
      <w:r>
        <w:rPr>
          <w:noProof/>
        </w:rPr>
        <w:drawing>
          <wp:inline distT="0" distB="0" distL="0" distR="0" wp14:anchorId="7F30330A" wp14:editId="7469ED48">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4C7F64B9" w14:textId="36B69F8A" w:rsidR="000B1B1E" w:rsidRDefault="000B1B1E">
      <w:pPr>
        <w:pStyle w:val="Compact"/>
        <w:numPr>
          <w:ilvl w:val="0"/>
          <w:numId w:val="4"/>
        </w:numPr>
      </w:pPr>
      <w:r>
        <w:t>S</w:t>
      </w:r>
      <w:r w:rsidR="00000000">
        <w:t xml:space="preserve">elect </w:t>
      </w:r>
      <w:r w:rsidR="00000000">
        <w:rPr>
          <w:rStyle w:val="VerbatimChar"/>
        </w:rPr>
        <w:t>Ubuntu</w:t>
      </w:r>
      <w:r w:rsidR="00000000">
        <w:t xml:space="preserve"> from the OS images and choose </w:t>
      </w:r>
      <w:r w:rsidR="00000000">
        <w:rPr>
          <w:rStyle w:val="VerbatimChar"/>
        </w:rPr>
        <w:t>Ubuntu 22.04 LTS</w:t>
      </w:r>
      <w:r w:rsidR="00000000">
        <w:t xml:space="preserve"> from the list</w:t>
      </w:r>
      <w:r>
        <w:t>.</w:t>
      </w:r>
    </w:p>
    <w:p w14:paraId="787BCDAC" w14:textId="1713541E" w:rsidR="00294FCF" w:rsidRDefault="000B1B1E">
      <w:pPr>
        <w:pStyle w:val="Compact"/>
        <w:numPr>
          <w:ilvl w:val="0"/>
          <w:numId w:val="4"/>
        </w:numPr>
      </w:pPr>
      <w:r>
        <w:t>Change the boot disk to Standard persistent disk.</w:t>
      </w:r>
    </w:p>
    <w:p w14:paraId="0CA9B60B" w14:textId="0A7DD199" w:rsidR="000B1B1E" w:rsidRDefault="000B1B1E">
      <w:pPr>
        <w:pStyle w:val="Compact"/>
        <w:numPr>
          <w:ilvl w:val="0"/>
          <w:numId w:val="4"/>
        </w:numPr>
      </w:pPr>
      <w:r>
        <w:t>Change the disk size to 50 GB.</w:t>
      </w:r>
    </w:p>
    <w:p w14:paraId="51445861" w14:textId="77777777" w:rsidR="000B1B1E" w:rsidRDefault="000B1B1E" w:rsidP="000B1B1E">
      <w:pPr>
        <w:pStyle w:val="Compact"/>
        <w:ind w:left="720"/>
      </w:pPr>
    </w:p>
    <w:p w14:paraId="29182141" w14:textId="1DC09641" w:rsidR="000B1B1E" w:rsidRDefault="000B1B1E" w:rsidP="000B1B1E">
      <w:pPr>
        <w:pStyle w:val="Compact"/>
        <w:ind w:left="720"/>
      </w:pPr>
      <w:r>
        <w:rPr>
          <w:noProof/>
        </w:rPr>
        <w:drawing>
          <wp:inline distT="0" distB="0" distL="0" distR="0" wp14:anchorId="0050F4B6" wp14:editId="3EDF109C">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480B1712" w14:textId="128AEAB7" w:rsidR="000B1B1E" w:rsidRDefault="000B1B1E" w:rsidP="000B1B1E">
      <w:pPr>
        <w:pStyle w:val="Compact"/>
        <w:numPr>
          <w:ilvl w:val="0"/>
          <w:numId w:val="4"/>
        </w:numPr>
      </w:pPr>
      <w:r>
        <w:t>Click Select.</w:t>
      </w:r>
    </w:p>
    <w:p w14:paraId="408E3CEA" w14:textId="77777777" w:rsidR="00294FCF" w:rsidRDefault="00000000">
      <w:pPr>
        <w:pStyle w:val="Compact"/>
        <w:numPr>
          <w:ilvl w:val="0"/>
          <w:numId w:val="4"/>
        </w:numPr>
      </w:pPr>
      <w:r>
        <w:t xml:space="preserve">Make sure to allow HTTP and HTTPS traffic by checking the boxes under the </w:t>
      </w:r>
      <w:r>
        <w:rPr>
          <w:rStyle w:val="VerbatimChar"/>
        </w:rPr>
        <w:t>Firewall</w:t>
      </w:r>
      <w:r>
        <w:t xml:space="preserve"> section.</w:t>
      </w:r>
    </w:p>
    <w:p w14:paraId="67ED9D08" w14:textId="2680E468" w:rsidR="000B1B1E" w:rsidRDefault="000B1B1E" w:rsidP="000B1B1E">
      <w:pPr>
        <w:pStyle w:val="Compact"/>
      </w:pPr>
      <w:r>
        <w:rPr>
          <w:noProof/>
        </w:rPr>
        <w:drawing>
          <wp:inline distT="0" distB="0" distL="0" distR="0" wp14:anchorId="39C7322A" wp14:editId="369EA26F">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2BC3B965" w14:textId="77777777" w:rsidR="00294FCF" w:rsidRDefault="00000000">
      <w:pPr>
        <w:pStyle w:val="Compact"/>
        <w:numPr>
          <w:ilvl w:val="0"/>
          <w:numId w:val="4"/>
        </w:numPr>
      </w:pPr>
      <w:r>
        <w:t xml:space="preserve">Click </w:t>
      </w:r>
      <w:r>
        <w:rPr>
          <w:rStyle w:val="VerbatimChar"/>
        </w:rPr>
        <w:t>Create</w:t>
      </w:r>
      <w:r>
        <w:t xml:space="preserve"> to create the instance.</w:t>
      </w:r>
    </w:p>
    <w:p w14:paraId="119A95FE" w14:textId="77777777" w:rsidR="000B1B1E" w:rsidRDefault="000B1B1E" w:rsidP="000B1B1E">
      <w:pPr>
        <w:pStyle w:val="Compact"/>
      </w:pPr>
    </w:p>
    <w:p w14:paraId="6B6CE538" w14:textId="77777777" w:rsidR="00CF60B6" w:rsidRDefault="00CF60B6" w:rsidP="000B1B1E">
      <w:pPr>
        <w:pStyle w:val="Compact"/>
      </w:pPr>
    </w:p>
    <w:p w14:paraId="206A1D4D" w14:textId="77777777" w:rsidR="00CF60B6" w:rsidRDefault="00CF60B6" w:rsidP="000B1B1E">
      <w:pPr>
        <w:pStyle w:val="Compact"/>
      </w:pPr>
    </w:p>
    <w:p w14:paraId="6F0FFF73" w14:textId="77777777" w:rsidR="00CF60B6" w:rsidRDefault="00CF60B6" w:rsidP="000B1B1E">
      <w:pPr>
        <w:pStyle w:val="Compact"/>
      </w:pPr>
    </w:p>
    <w:p w14:paraId="0EAC301C" w14:textId="77777777" w:rsidR="00294FCF" w:rsidRDefault="00000000">
      <w:pPr>
        <w:pStyle w:val="Heading2"/>
      </w:pPr>
      <w:bookmarkStart w:id="8" w:name="X4da5f7adf2f526b73e5fc649c3b7e9973ba946c"/>
      <w:bookmarkEnd w:id="3"/>
      <w:r>
        <w:lastRenderedPageBreak/>
        <w:t>Setting Up Your Ubuntu Full Desktop Image</w:t>
      </w:r>
    </w:p>
    <w:p w14:paraId="7EBE6288" w14:textId="77777777" w:rsidR="00294FCF" w:rsidRDefault="00000000">
      <w:pPr>
        <w:numPr>
          <w:ilvl w:val="0"/>
          <w:numId w:val="5"/>
        </w:numPr>
      </w:pPr>
      <w:r>
        <w:t xml:space="preserve">After your instance is set up, click the </w:t>
      </w:r>
      <w:r>
        <w:rPr>
          <w:rStyle w:val="VerbatimChar"/>
        </w:rPr>
        <w:t>SSH</w:t>
      </w:r>
      <w:r>
        <w:t xml:space="preserve"> button in the instances list.</w:t>
      </w:r>
    </w:p>
    <w:p w14:paraId="72C037C8" w14:textId="1BD2A404" w:rsidR="00327AEB" w:rsidRDefault="00327AEB" w:rsidP="00327AEB">
      <w:r>
        <w:rPr>
          <w:noProof/>
        </w:rPr>
        <w:drawing>
          <wp:inline distT="0" distB="0" distL="0" distR="0" wp14:anchorId="7AEAE7D2" wp14:editId="5EF225A6">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39FEB8B0" w14:textId="77777777" w:rsidR="00294FCF" w:rsidRDefault="00000000">
      <w:pPr>
        <w:pStyle w:val="Heading2"/>
      </w:pPr>
      <w:bookmarkStart w:id="9" w:name="downloading-and-running-the-setup-script"/>
      <w:bookmarkEnd w:id="8"/>
      <w:r>
        <w:t>Downloading and Running the Setup Script</w:t>
      </w:r>
    </w:p>
    <w:p w14:paraId="7C001B97" w14:textId="0B4404A7" w:rsidR="00294FCF" w:rsidRDefault="00000000">
      <w:pPr>
        <w:numPr>
          <w:ilvl w:val="0"/>
          <w:numId w:val="6"/>
        </w:numPr>
      </w:pPr>
      <w:r>
        <w:t xml:space="preserve">Download the </w:t>
      </w:r>
      <w:r w:rsidR="005A59CD">
        <w:t>git repository for the class.</w:t>
      </w:r>
      <w:r>
        <w:t xml:space="preserve"> </w:t>
      </w:r>
    </w:p>
    <w:p w14:paraId="2B2F6006" w14:textId="10F974DE" w:rsidR="00294FCF" w:rsidRPr="005A59CD" w:rsidRDefault="005A59CD">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10B4C44D" w14:textId="538CB4A0" w:rsidR="005A59CD" w:rsidRPr="005A59CD" w:rsidRDefault="00CF6337" w:rsidP="005A59CD">
      <w:pPr>
        <w:pStyle w:val="SourceCode"/>
        <w:numPr>
          <w:ilvl w:val="0"/>
          <w:numId w:val="6"/>
        </w:numPr>
        <w:rPr>
          <w:rStyle w:val="VerbatimChar"/>
          <w:rFonts w:asciiTheme="minorHAnsi" w:hAnsiTheme="minorHAnsi"/>
          <w:sz w:val="24"/>
        </w:rPr>
      </w:pPr>
      <w:r>
        <w:rPr>
          <w:rStyle w:val="VerbatimChar"/>
        </w:rPr>
        <w:t>Change</w:t>
      </w:r>
      <w:r w:rsidR="005A59CD">
        <w:rPr>
          <w:rStyle w:val="VerbatimChar"/>
        </w:rPr>
        <w:t xml:space="preserve"> into the dsc650-infra directory.</w:t>
      </w:r>
    </w:p>
    <w:p w14:paraId="3D60EE90" w14:textId="4A0675C1" w:rsidR="005A59CD" w:rsidRDefault="005A59CD" w:rsidP="005A59CD">
      <w:pPr>
        <w:pStyle w:val="SourceCode"/>
        <w:ind w:left="720"/>
      </w:pPr>
      <w:r>
        <w:rPr>
          <w:rStyle w:val="VerbatimChar"/>
        </w:rPr>
        <w:t>cd dsc650-infra</w:t>
      </w:r>
    </w:p>
    <w:p w14:paraId="28EB803B" w14:textId="77777777" w:rsidR="00294FCF" w:rsidRDefault="00000000">
      <w:pPr>
        <w:numPr>
          <w:ilvl w:val="0"/>
          <w:numId w:val="6"/>
        </w:numPr>
      </w:pPr>
      <w:r>
        <w:t>Change the script’s permissions to make it executable:</w:t>
      </w:r>
    </w:p>
    <w:p w14:paraId="6DA31552" w14:textId="77777777" w:rsidR="00294FCF" w:rsidRDefault="00000000">
      <w:pPr>
        <w:pStyle w:val="SourceCode"/>
        <w:numPr>
          <w:ilvl w:val="0"/>
          <w:numId w:val="1"/>
        </w:numPr>
      </w:pPr>
      <w:proofErr w:type="spellStart"/>
      <w:r>
        <w:rPr>
          <w:rStyle w:val="VerbatimChar"/>
        </w:rPr>
        <w:t>chmod</w:t>
      </w:r>
      <w:proofErr w:type="spellEnd"/>
      <w:r>
        <w:rPr>
          <w:rStyle w:val="VerbatimChar"/>
        </w:rPr>
        <w:t xml:space="preserve"> +x setup.sh</w:t>
      </w:r>
    </w:p>
    <w:p w14:paraId="2475EC58" w14:textId="77777777" w:rsidR="00294FCF" w:rsidRDefault="00000000">
      <w:pPr>
        <w:numPr>
          <w:ilvl w:val="0"/>
          <w:numId w:val="6"/>
        </w:numPr>
      </w:pPr>
      <w:r>
        <w:t>Run the script:</w:t>
      </w:r>
    </w:p>
    <w:p w14:paraId="5AF8A1B1" w14:textId="3DAEA812" w:rsidR="00294FCF" w:rsidRDefault="00327AEB">
      <w:pPr>
        <w:pStyle w:val="SourceCode"/>
        <w:numPr>
          <w:ilvl w:val="0"/>
          <w:numId w:val="1"/>
        </w:numPr>
      </w:pPr>
      <w:proofErr w:type="spellStart"/>
      <w:r>
        <w:rPr>
          <w:rStyle w:val="VerbatimChar"/>
        </w:rPr>
        <w:t>sudo</w:t>
      </w:r>
      <w:proofErr w:type="spellEnd"/>
      <w:r>
        <w:rPr>
          <w:rStyle w:val="VerbatimChar"/>
        </w:rPr>
        <w:t xml:space="preserve"> </w:t>
      </w:r>
      <w:r w:rsidR="00000000">
        <w:rPr>
          <w:rStyle w:val="VerbatimChar"/>
        </w:rPr>
        <w:t>./setup.sh</w:t>
      </w:r>
    </w:p>
    <w:p w14:paraId="0F5FE636" w14:textId="77777777" w:rsidR="00294FCF" w:rsidRDefault="00000000">
      <w:pPr>
        <w:numPr>
          <w:ilvl w:val="0"/>
          <w:numId w:val="1"/>
        </w:numPr>
      </w:pPr>
      <w:r>
        <w:t>This will install Docker and Docker Compose, and clone the Bellevue Big Data repository.</w:t>
      </w:r>
    </w:p>
    <w:p w14:paraId="6D0F5019" w14:textId="77777777" w:rsidR="00294FCF" w:rsidRDefault="00000000">
      <w:pPr>
        <w:pStyle w:val="Heading2"/>
      </w:pPr>
      <w:bookmarkStart w:id="10" w:name="running-the-big-data-software"/>
      <w:bookmarkEnd w:id="9"/>
      <w:r>
        <w:t>Running the Big Data Software</w:t>
      </w:r>
    </w:p>
    <w:p w14:paraId="62CDA8D2" w14:textId="528DCE10" w:rsidR="00940B00" w:rsidRDefault="00940B00" w:rsidP="00940B00">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r>
        <w:rPr>
          <w:rStyle w:val="VerbatimChar"/>
        </w:rPr>
        <w:t>Enter</w:t>
      </w:r>
    </w:p>
    <w:p w14:paraId="06D26838" w14:textId="77777777" w:rsidR="00940B00" w:rsidRDefault="00940B00" w:rsidP="00940B00">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file</w:t>
      </w:r>
    </w:p>
    <w:p w14:paraId="50F4DD59" w14:textId="77777777" w:rsidR="00940B00" w:rsidRDefault="00940B00" w:rsidP="00940B00">
      <w:pPr>
        <w:pStyle w:val="FirstParagraph"/>
      </w:pPr>
      <w:r>
        <w:t>Follow these steps for each directory:</w:t>
      </w:r>
    </w:p>
    <w:p w14:paraId="5CDC713A" w14:textId="1E99401D" w:rsidR="00940B00" w:rsidRDefault="00940B00" w:rsidP="00CF6337">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r w:rsidR="002465AD">
        <w:t>.</w:t>
      </w:r>
    </w:p>
    <w:p w14:paraId="0FF0AC5E" w14:textId="5D0F2BA4" w:rsidR="00940B00" w:rsidRDefault="00940B00" w:rsidP="00CF6337">
      <w:pPr>
        <w:pStyle w:val="Compact"/>
        <w:numPr>
          <w:ilvl w:val="0"/>
          <w:numId w:val="12"/>
        </w:numPr>
      </w:pPr>
      <w:r>
        <w:t xml:space="preserve">Type </w:t>
      </w:r>
      <w:r w:rsidRPr="005A59CD">
        <w:rPr>
          <w:rStyle w:val="VerbatimChar"/>
          <w:i/>
          <w:iCs/>
        </w:rPr>
        <w:t>docker-compose</w:t>
      </w:r>
      <w:r w:rsidR="005A59CD" w:rsidRPr="005A59CD">
        <w:rPr>
          <w:rStyle w:val="VerbatimChar"/>
          <w:i/>
          <w:iCs/>
        </w:rPr>
        <w:t xml:space="preserve"> </w:t>
      </w:r>
      <w:r w:rsidRPr="005A59CD">
        <w:rPr>
          <w:rStyle w:val="VerbatimChar"/>
          <w:i/>
          <w:iCs/>
        </w:rPr>
        <w:t>up</w:t>
      </w:r>
      <w:r w:rsidR="005A59CD" w:rsidRPr="005A59CD">
        <w:rPr>
          <w:rStyle w:val="VerbatimChar"/>
          <w:i/>
          <w:iCs/>
        </w:rPr>
        <w:t xml:space="preserve"> </w:t>
      </w:r>
      <w:r w:rsidRPr="005A59CD">
        <w:rPr>
          <w:rStyle w:val="VerbatimChar"/>
          <w:i/>
          <w:iCs/>
        </w:rPr>
        <w:t>-d</w:t>
      </w:r>
      <w:r>
        <w:t xml:space="preserve"> and hit </w:t>
      </w:r>
      <w:r>
        <w:rPr>
          <w:rStyle w:val="VerbatimChar"/>
        </w:rPr>
        <w:t>Enter</w:t>
      </w:r>
      <w:r>
        <w:t>. This will start up the software in that directory</w:t>
      </w:r>
      <w:r w:rsidR="002465AD">
        <w:t>.</w:t>
      </w:r>
    </w:p>
    <w:p w14:paraId="1F115403" w14:textId="3CBD97EE" w:rsidR="00940B00" w:rsidRDefault="00940B00" w:rsidP="00CF6337">
      <w:pPr>
        <w:pStyle w:val="Compact"/>
        <w:numPr>
          <w:ilvl w:val="0"/>
          <w:numId w:val="12"/>
        </w:numPr>
      </w:pPr>
      <w:r>
        <w:t xml:space="preserve">Verify that everything is healthy using </w:t>
      </w:r>
      <w:r w:rsidRPr="005A59CD">
        <w:rPr>
          <w:rStyle w:val="VerbatimChar"/>
          <w:i/>
          <w:iCs/>
        </w:rPr>
        <w:t>docker ps</w:t>
      </w:r>
      <w:r>
        <w:t>.</w:t>
      </w:r>
    </w:p>
    <w:p w14:paraId="67195376" w14:textId="18522DF6" w:rsidR="00940B00" w:rsidRDefault="00940B00" w:rsidP="00CF6337">
      <w:pPr>
        <w:pStyle w:val="Compact"/>
        <w:numPr>
          <w:ilvl w:val="0"/>
          <w:numId w:val="12"/>
        </w:numPr>
      </w:pPr>
      <w:r>
        <w:t>N</w:t>
      </w:r>
      <w:r>
        <w:t>avigate to the user interface for each software component</w:t>
      </w:r>
      <w:r>
        <w:t xml:space="preserve"> with the instructions provided in the next section, </w:t>
      </w:r>
      <w:r w:rsidRPr="005A59CD">
        <w:rPr>
          <w:u w:val="single"/>
        </w:rPr>
        <w:t>Accessing User Interfaces</w:t>
      </w:r>
    </w:p>
    <w:p w14:paraId="41FAC282" w14:textId="77777777" w:rsidR="00940B00" w:rsidRPr="005A59CD" w:rsidRDefault="00940B00" w:rsidP="00CF6337">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docker-compose down</w:t>
      </w:r>
    </w:p>
    <w:p w14:paraId="52280B03" w14:textId="2C10DB75" w:rsidR="00940B00" w:rsidRDefault="00940B00" w:rsidP="00CF6337">
      <w:pPr>
        <w:pStyle w:val="Compact"/>
        <w:numPr>
          <w:ilvl w:val="0"/>
          <w:numId w:val="12"/>
        </w:numPr>
      </w:pPr>
      <w:r>
        <w:t xml:space="preserve">Return to the parent directory with </w:t>
      </w:r>
      <w:r w:rsidRPr="005A59CD">
        <w:rPr>
          <w:rStyle w:val="VerbatimChar"/>
          <w:i/>
          <w:iCs/>
        </w:rPr>
        <w:t>cd ..</w:t>
      </w:r>
      <w:r>
        <w:t xml:space="preserve"> and move on to the next directory</w:t>
      </w:r>
    </w:p>
    <w:p w14:paraId="1D0E61CC" w14:textId="77777777" w:rsidR="00940B00" w:rsidRDefault="00940B00" w:rsidP="00940B00">
      <w:pPr>
        <w:pStyle w:val="Heading2"/>
      </w:pPr>
      <w:bookmarkStart w:id="11" w:name="accessing-user-interfaces"/>
      <w:r>
        <w:lastRenderedPageBreak/>
        <w:t>Accessing User Interfaces</w:t>
      </w:r>
    </w:p>
    <w:p w14:paraId="65620200" w14:textId="2B9CD9DA" w:rsidR="005A59CD" w:rsidRPr="005A59CD" w:rsidRDefault="00940B00" w:rsidP="005A59CD">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w:t>
      </w:r>
      <w:r w:rsidR="00953148">
        <w:t xml:space="preserve">the </w:t>
      </w:r>
      <w:r>
        <w:t xml:space="preserve">username </w:t>
      </w:r>
      <w:r w:rsidR="00953148">
        <w:t xml:space="preserve">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w:t>
      </w:r>
      <w:r w:rsidR="005A59CD">
        <w:t xml:space="preserve">. You can obtain the </w:t>
      </w:r>
      <w:proofErr w:type="spellStart"/>
      <w:r w:rsidR="005A59CD">
        <w:rPr>
          <w:rStyle w:val="VerbatimChar"/>
        </w:rPr>
        <w:t>external_IP</w:t>
      </w:r>
      <w:proofErr w:type="spellEnd"/>
      <w:r w:rsidR="005A59CD">
        <w:rPr>
          <w:rStyle w:val="VerbatimChar"/>
        </w:rPr>
        <w:t xml:space="preserve"> from the compute engine page in Google Cloud.</w:t>
      </w:r>
    </w:p>
    <w:p w14:paraId="151D98DE" w14:textId="2B7E40BA" w:rsidR="005A59CD" w:rsidRPr="005A59CD" w:rsidRDefault="005A59CD" w:rsidP="005A59CD">
      <w:pPr>
        <w:pStyle w:val="BodyText"/>
      </w:pPr>
      <w:r>
        <w:rPr>
          <w:noProof/>
        </w:rPr>
        <w:drawing>
          <wp:inline distT="0" distB="0" distL="0" distR="0" wp14:anchorId="2585D7A8" wp14:editId="533F6518">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3747B4E4" w14:textId="77777777" w:rsidR="00940B00" w:rsidRDefault="00940B00" w:rsidP="00940B00">
      <w:pPr>
        <w:pStyle w:val="Compact"/>
        <w:numPr>
          <w:ilvl w:val="0"/>
          <w:numId w:val="2"/>
        </w:numPr>
      </w:pPr>
      <w:r>
        <w:t>HDFS:</w:t>
      </w:r>
    </w:p>
    <w:p w14:paraId="54F36AFD"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IP</w:t>
      </w:r>
      <w:proofErr w:type="spellEnd"/>
    </w:p>
    <w:p w14:paraId="195C55C9" w14:textId="77777777" w:rsidR="00940B00" w:rsidRDefault="00940B00" w:rsidP="00940B00">
      <w:pPr>
        <w:pStyle w:val="Compact"/>
        <w:numPr>
          <w:ilvl w:val="1"/>
          <w:numId w:val="2"/>
        </w:numPr>
      </w:pPr>
      <w:r>
        <w:t>Then, open your web browser and go to: http://localhost:9870</w:t>
      </w:r>
    </w:p>
    <w:p w14:paraId="0653CCC0" w14:textId="77777777" w:rsidR="00940B00" w:rsidRDefault="00940B00" w:rsidP="00940B00">
      <w:pPr>
        <w:pStyle w:val="Compact"/>
        <w:numPr>
          <w:ilvl w:val="0"/>
          <w:numId w:val="2"/>
        </w:numPr>
      </w:pPr>
      <w:r>
        <w:t>YARN:</w:t>
      </w:r>
    </w:p>
    <w:p w14:paraId="57E29539"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IP</w:t>
      </w:r>
      <w:proofErr w:type="spellEnd"/>
    </w:p>
    <w:p w14:paraId="2A83A3BE" w14:textId="127C5127" w:rsidR="00940B00" w:rsidRDefault="00940B00" w:rsidP="00940B00">
      <w:pPr>
        <w:pStyle w:val="Compact"/>
        <w:numPr>
          <w:ilvl w:val="1"/>
          <w:numId w:val="2"/>
        </w:numPr>
      </w:pPr>
      <w:r>
        <w:t xml:space="preserve">Then, open your web browser and go to: </w:t>
      </w:r>
      <w:r w:rsidR="0011383B" w:rsidRPr="007D5D2B">
        <w:t>http://localhost:8088</w:t>
      </w:r>
    </w:p>
    <w:p w14:paraId="2243CD82" w14:textId="77777777" w:rsidR="0011383B" w:rsidRDefault="0011383B" w:rsidP="0011383B">
      <w:pPr>
        <w:pStyle w:val="Compact"/>
        <w:ind w:left="1440"/>
      </w:pPr>
    </w:p>
    <w:p w14:paraId="172D896A" w14:textId="77777777" w:rsidR="00940B00" w:rsidRDefault="00940B00" w:rsidP="00940B00">
      <w:pPr>
        <w:pStyle w:val="Compact"/>
        <w:numPr>
          <w:ilvl w:val="0"/>
          <w:numId w:val="2"/>
        </w:numPr>
      </w:pPr>
      <w:r>
        <w:t>Spark Master:</w:t>
      </w:r>
    </w:p>
    <w:p w14:paraId="48FD75BC"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IP</w:t>
      </w:r>
      <w:proofErr w:type="spellEnd"/>
    </w:p>
    <w:p w14:paraId="3E9A790D" w14:textId="77777777" w:rsidR="00940B00" w:rsidRDefault="00940B00" w:rsidP="00940B00">
      <w:pPr>
        <w:pStyle w:val="Compact"/>
        <w:numPr>
          <w:ilvl w:val="1"/>
          <w:numId w:val="2"/>
        </w:numPr>
      </w:pPr>
      <w:r>
        <w:t>Then, open your web browser and go to: http://localhost:8080</w:t>
      </w:r>
    </w:p>
    <w:p w14:paraId="4722B3B3" w14:textId="77777777" w:rsidR="00940B00" w:rsidRDefault="00940B00" w:rsidP="00940B00">
      <w:pPr>
        <w:pStyle w:val="Compact"/>
        <w:numPr>
          <w:ilvl w:val="0"/>
          <w:numId w:val="2"/>
        </w:numPr>
      </w:pPr>
      <w:r>
        <w:t>Spark History:</w:t>
      </w:r>
    </w:p>
    <w:p w14:paraId="1954BAEA"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IP</w:t>
      </w:r>
      <w:proofErr w:type="spellEnd"/>
    </w:p>
    <w:p w14:paraId="62935129" w14:textId="77777777" w:rsidR="00940B00" w:rsidRDefault="00940B00" w:rsidP="00940B00">
      <w:pPr>
        <w:pStyle w:val="Compact"/>
        <w:numPr>
          <w:ilvl w:val="1"/>
          <w:numId w:val="2"/>
        </w:numPr>
      </w:pPr>
      <w:r>
        <w:t>Then, open your web browser and go to: http://localhost:18080</w:t>
      </w:r>
    </w:p>
    <w:p w14:paraId="489D8DE7" w14:textId="77777777" w:rsidR="00940B00" w:rsidRDefault="00940B00" w:rsidP="00940B00">
      <w:pPr>
        <w:pStyle w:val="Compact"/>
        <w:numPr>
          <w:ilvl w:val="0"/>
          <w:numId w:val="2"/>
        </w:numPr>
      </w:pPr>
      <w:r>
        <w:t>HBASE:</w:t>
      </w:r>
    </w:p>
    <w:p w14:paraId="5F59A1FF"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IP</w:t>
      </w:r>
      <w:proofErr w:type="spellEnd"/>
    </w:p>
    <w:p w14:paraId="0CA88DA1" w14:textId="77777777" w:rsidR="00940B00" w:rsidRDefault="00940B00" w:rsidP="00940B00">
      <w:pPr>
        <w:pStyle w:val="Compact"/>
        <w:numPr>
          <w:ilvl w:val="1"/>
          <w:numId w:val="2"/>
        </w:numPr>
      </w:pPr>
      <w:r>
        <w:t>Then, open your web browser and go to: http://localhost:16010</w:t>
      </w:r>
    </w:p>
    <w:p w14:paraId="394E12BC" w14:textId="77777777" w:rsidR="00940B00" w:rsidRDefault="00940B00" w:rsidP="00940B00">
      <w:pPr>
        <w:pStyle w:val="Compact"/>
        <w:numPr>
          <w:ilvl w:val="0"/>
          <w:numId w:val="2"/>
        </w:numPr>
      </w:pPr>
      <w:r>
        <w:t>NIFI:</w:t>
      </w:r>
    </w:p>
    <w:p w14:paraId="03318773"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IP</w:t>
      </w:r>
      <w:proofErr w:type="spellEnd"/>
    </w:p>
    <w:p w14:paraId="1E25EF64" w14:textId="359064DD" w:rsidR="00940B00" w:rsidRDefault="00940B00" w:rsidP="00940B00">
      <w:pPr>
        <w:pStyle w:val="Compact"/>
        <w:numPr>
          <w:ilvl w:val="1"/>
          <w:numId w:val="2"/>
        </w:numPr>
      </w:pPr>
      <w:r>
        <w:t xml:space="preserve">Then, open your web browser and go to: </w:t>
      </w:r>
      <w:r w:rsidR="009445D6" w:rsidRPr="007D5D2B">
        <w:t>https://localhost:8443/nifi</w:t>
      </w:r>
    </w:p>
    <w:p w14:paraId="3D11BB11" w14:textId="77777777" w:rsidR="009445D6" w:rsidRDefault="009445D6" w:rsidP="009445D6">
      <w:pPr>
        <w:pStyle w:val="Compact"/>
      </w:pPr>
    </w:p>
    <w:p w14:paraId="7955AF1A" w14:textId="77777777" w:rsidR="009445D6" w:rsidRDefault="009445D6" w:rsidP="009445D6">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672B7832" w14:textId="77777777" w:rsidR="009445D6" w:rsidRDefault="009445D6" w:rsidP="009445D6">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09AF0AD5" w14:textId="77777777" w:rsidR="009445D6" w:rsidRDefault="009445D6" w:rsidP="009445D6">
      <w:pPr>
        <w:numPr>
          <w:ilvl w:val="0"/>
          <w:numId w:val="8"/>
        </w:numPr>
        <w:ind w:left="1440"/>
      </w:pPr>
      <w:r>
        <w:t>On your VM terminal, run the following command:</w:t>
      </w:r>
    </w:p>
    <w:p w14:paraId="1B3F39BD" w14:textId="77777777" w:rsidR="009445D6" w:rsidRDefault="009445D6" w:rsidP="009445D6">
      <w:pPr>
        <w:pStyle w:val="SourceCode"/>
        <w:numPr>
          <w:ilvl w:val="0"/>
          <w:numId w:val="1"/>
        </w:numPr>
        <w:ind w:left="1440"/>
      </w:pPr>
      <w:r>
        <w:rPr>
          <w:rStyle w:val="VerbatimChar"/>
        </w:rPr>
        <w:t xml:space="preserve">docker logs </w:t>
      </w:r>
      <w:proofErr w:type="spellStart"/>
      <w:r>
        <w:rPr>
          <w:rStyle w:val="VerbatimChar"/>
        </w:rPr>
        <w:t>nifi</w:t>
      </w:r>
      <w:proofErr w:type="spellEnd"/>
      <w:r>
        <w:rPr>
          <w:rStyle w:val="VerbatimChar"/>
        </w:rPr>
        <w:t xml:space="preserve"> | grep Generated</w:t>
      </w:r>
    </w:p>
    <w:p w14:paraId="6396CF84" w14:textId="77777777" w:rsidR="009445D6" w:rsidRDefault="009445D6" w:rsidP="009445D6">
      <w:pPr>
        <w:numPr>
          <w:ilvl w:val="0"/>
          <w:numId w:val="8"/>
        </w:numPr>
        <w:ind w:left="1440"/>
      </w:pPr>
      <w:r>
        <w:lastRenderedPageBreak/>
        <w:t>Look for the username and password in the output. They will be inside square brackets. For example:</w:t>
      </w:r>
    </w:p>
    <w:p w14:paraId="2BA3DC36" w14:textId="77777777" w:rsidR="009445D6" w:rsidRDefault="009445D6" w:rsidP="009445D6">
      <w:pPr>
        <w:pStyle w:val="SourceCode"/>
        <w:numPr>
          <w:ilvl w:val="0"/>
          <w:numId w:val="1"/>
        </w:numPr>
        <w:ind w:left="1440"/>
      </w:pPr>
      <w:r>
        <w:rPr>
          <w:rStyle w:val="VerbatimChar"/>
        </w:rPr>
        <w:t>Generated new user [admin] with password [12345678]</w:t>
      </w:r>
    </w:p>
    <w:p w14:paraId="3E73BE3B" w14:textId="72AF73CB" w:rsidR="009445D6" w:rsidRDefault="009445D6" w:rsidP="009445D6">
      <w:pPr>
        <w:numPr>
          <w:ilvl w:val="0"/>
          <w:numId w:val="8"/>
        </w:numPr>
        <w:ind w:left="1440"/>
      </w:pPr>
      <w:r>
        <w:t xml:space="preserve">Use these credentials to log in to the </w:t>
      </w:r>
      <w:proofErr w:type="spellStart"/>
      <w:r>
        <w:t>NiFi</w:t>
      </w:r>
      <w:proofErr w:type="spellEnd"/>
      <w:r>
        <w:t xml:space="preserve"> user interface.</w:t>
      </w:r>
    </w:p>
    <w:p w14:paraId="305D940A" w14:textId="77777777" w:rsidR="00940B00" w:rsidRDefault="00940B00" w:rsidP="00940B00">
      <w:pPr>
        <w:pStyle w:val="Compact"/>
        <w:numPr>
          <w:ilvl w:val="0"/>
          <w:numId w:val="2"/>
        </w:numPr>
      </w:pPr>
      <w:proofErr w:type="spellStart"/>
      <w:r>
        <w:t>Solr</w:t>
      </w:r>
      <w:proofErr w:type="spellEnd"/>
      <w:r>
        <w:t>:</w:t>
      </w:r>
    </w:p>
    <w:p w14:paraId="110523C5"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IP</w:t>
      </w:r>
      <w:proofErr w:type="spellEnd"/>
    </w:p>
    <w:p w14:paraId="0D39F1C5" w14:textId="77777777" w:rsidR="00940B00" w:rsidRDefault="00940B00" w:rsidP="00940B00">
      <w:pPr>
        <w:pStyle w:val="Compact"/>
        <w:numPr>
          <w:ilvl w:val="1"/>
          <w:numId w:val="2"/>
        </w:numPr>
      </w:pPr>
      <w:r>
        <w:t>Then, open your web browser and go to: http://localhost:8983</w:t>
      </w:r>
    </w:p>
    <w:p w14:paraId="317D5CDF" w14:textId="4FFA2682" w:rsidR="00940B00" w:rsidRDefault="00940B00" w:rsidP="00CF60B6">
      <w:pPr>
        <w:pStyle w:val="FirstParagraph"/>
      </w:pPr>
      <w:r>
        <w:t>Remember, these URLs will only be accessible when the respective command for port forwarding is running in your terminal, and the appropriate services are running on your Google Cloud instance.</w:t>
      </w:r>
      <w:bookmarkEnd w:id="11"/>
    </w:p>
    <w:p w14:paraId="1F825DDE" w14:textId="77777777" w:rsidR="00DE2081" w:rsidRPr="00940B00" w:rsidRDefault="00DE2081" w:rsidP="00940B00">
      <w:pPr>
        <w:pStyle w:val="BodyText"/>
      </w:pPr>
    </w:p>
    <w:p w14:paraId="0B8E95D7" w14:textId="77777777" w:rsidR="00294FCF" w:rsidRDefault="00000000">
      <w:pPr>
        <w:pStyle w:val="Heading2"/>
      </w:pPr>
      <w:bookmarkStart w:id="12" w:name="shutting-down"/>
      <w:bookmarkEnd w:id="10"/>
      <w:r>
        <w:t>Shutting Down</w:t>
      </w:r>
    </w:p>
    <w:p w14:paraId="45833EBA" w14:textId="176E2089" w:rsidR="008A0FE1" w:rsidRDefault="00000000" w:rsidP="0029284F">
      <w:pPr>
        <w:pStyle w:val="FirstParagraph"/>
      </w:pPr>
      <w:r>
        <w:t xml:space="preserve">Ensure all Docker containers are turned off with </w:t>
      </w:r>
      <w:r>
        <w:rPr>
          <w:rStyle w:val="VerbatimChar"/>
        </w:rPr>
        <w:t>docker-compose down</w:t>
      </w:r>
      <w:r>
        <w:t xml:space="preserve"> for each directory. You can then </w:t>
      </w:r>
      <w:r w:rsidR="0011383B">
        <w:t>stop</w:t>
      </w:r>
      <w:r>
        <w:t xml:space="preserve"> your Google Cloud instance.</w:t>
      </w:r>
    </w:p>
    <w:p w14:paraId="7818D085" w14:textId="6B048376" w:rsidR="00DE2081" w:rsidRDefault="00DE2081" w:rsidP="00DE2081">
      <w:pPr>
        <w:pStyle w:val="BodyText"/>
      </w:pPr>
      <w:r>
        <w:rPr>
          <w:noProof/>
        </w:rPr>
        <w:drawing>
          <wp:inline distT="0" distB="0" distL="0" distR="0" wp14:anchorId="27343D88" wp14:editId="7EBA5BBF">
            <wp:extent cx="2754346" cy="908222"/>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54346" cy="908222"/>
                    </a:xfrm>
                    <a:prstGeom prst="rect">
                      <a:avLst/>
                    </a:prstGeom>
                  </pic:spPr>
                </pic:pic>
              </a:graphicData>
            </a:graphic>
          </wp:inline>
        </w:drawing>
      </w:r>
    </w:p>
    <w:p w14:paraId="2EFB90B0" w14:textId="77777777" w:rsidR="00DE2081" w:rsidRDefault="00DE2081" w:rsidP="00DE2081">
      <w:pPr>
        <w:pStyle w:val="BodyText"/>
      </w:pPr>
    </w:p>
    <w:p w14:paraId="5B77A2AF" w14:textId="6C937B3A" w:rsidR="00DE2081" w:rsidRPr="0029284F" w:rsidRDefault="00DE2081" w:rsidP="00DE2081">
      <w:pPr>
        <w:pStyle w:val="FirstParagraph"/>
        <w:rPr>
          <w:b/>
          <w:bCs/>
          <w:color w:val="FF0000"/>
        </w:rPr>
      </w:pPr>
      <w:r w:rsidRPr="0029284F">
        <w:rPr>
          <w:b/>
          <w:bCs/>
          <w:color w:val="FF0000"/>
        </w:rPr>
        <w:t xml:space="preserve">Remember, the Google Cloud free tier credits expire after </w:t>
      </w:r>
      <w:r w:rsidR="00BB204D">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2"/>
    <w:p w14:paraId="2B9B859A" w14:textId="77777777" w:rsidR="00DE2081" w:rsidRPr="00DE2081" w:rsidRDefault="00DE2081" w:rsidP="00DE2081">
      <w:pPr>
        <w:pStyle w:val="BodyText"/>
      </w:pPr>
    </w:p>
    <w:sectPr w:rsidR="00DE2081" w:rsidRPr="00DE20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3B28E" w14:textId="77777777" w:rsidR="00AB396A" w:rsidRDefault="00AB396A">
      <w:pPr>
        <w:spacing w:after="0"/>
      </w:pPr>
      <w:r>
        <w:separator/>
      </w:r>
    </w:p>
  </w:endnote>
  <w:endnote w:type="continuationSeparator" w:id="0">
    <w:p w14:paraId="29FDAE59" w14:textId="77777777" w:rsidR="00AB396A" w:rsidRDefault="00AB3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6CD97" w14:textId="77777777" w:rsidR="00AB396A" w:rsidRDefault="00AB396A">
      <w:r>
        <w:separator/>
      </w:r>
    </w:p>
  </w:footnote>
  <w:footnote w:type="continuationSeparator" w:id="0">
    <w:p w14:paraId="1F191847" w14:textId="77777777" w:rsidR="00AB396A" w:rsidRDefault="00AB3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6"/>
  </w:num>
  <w:num w:numId="8" w16cid:durableId="1605458544">
    <w:abstractNumId w:val="4"/>
  </w:num>
  <w:num w:numId="9" w16cid:durableId="1207447406">
    <w:abstractNumId w:val="7"/>
  </w:num>
  <w:num w:numId="10" w16cid:durableId="1745880266">
    <w:abstractNumId w:val="8"/>
  </w:num>
  <w:num w:numId="11" w16cid:durableId="1642228852">
    <w:abstractNumId w:val="3"/>
  </w:num>
  <w:num w:numId="12" w16cid:durableId="10793299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A59CD"/>
    <w:rsid w:val="007D5D2B"/>
    <w:rsid w:val="008A0FE1"/>
    <w:rsid w:val="008B3A70"/>
    <w:rsid w:val="00940B00"/>
    <w:rsid w:val="009445D6"/>
    <w:rsid w:val="00953148"/>
    <w:rsid w:val="00A633BE"/>
    <w:rsid w:val="00AB396A"/>
    <w:rsid w:val="00B00BC6"/>
    <w:rsid w:val="00BB204D"/>
    <w:rsid w:val="00CE34BF"/>
    <w:rsid w:val="00CF60B6"/>
    <w:rsid w:val="00CF6337"/>
    <w:rsid w:val="00D5672B"/>
    <w:rsid w:val="00DE2081"/>
    <w:rsid w:val="00F82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wnload/wi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3-07-27T00:55:00Z</dcterms:created>
  <dcterms:modified xsi:type="dcterms:W3CDTF">2023-07-27T00:55:00Z</dcterms:modified>
</cp:coreProperties>
</file>